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哇！快看那棵树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</w:rPr>
        <w:t>Wowee! Look at That Tree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!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481070</wp:posOffset>
            </wp:positionH>
            <wp:positionV relativeFrom="paragraph">
              <wp:posOffset>73660</wp:posOffset>
            </wp:positionV>
            <wp:extent cx="1623060" cy="1689735"/>
            <wp:effectExtent l="0" t="0" r="15240" b="5715"/>
            <wp:wrapSquare wrapText="bothSides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23060" cy="168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哇！快看那棵树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Wowee! Look at That Tree!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Ben Knight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3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全球版权（除ANZ）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063AF8A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“不是每棵树都笔直高大，你可以用自己的方式生长。”</w:t>
      </w:r>
    </w:p>
    <w:p w14:paraId="4BD84B4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演员、喜剧演员、前教师本・奈特首部绘本</w:t>
      </w: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以小树的成长故事，鼓励孩子接纳自己、勇敢生长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0F20F57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独特新颖成长寓言，治愈又有力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讲述一棵小树苗坚持用自己的方式生长，不笔直、不完美，却独特又美丽，鼓励孩子接纳自我。</w:t>
      </w:r>
    </w:p>
    <w:p w14:paraId="22D6B51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作家跨界首秀，故事温暖有底蕴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是墨尔本喜剧演员、演员、前教师，拥有丰富的课堂与讲故事经验，首部绘本备受期待。</w:t>
      </w:r>
    </w:p>
    <w:p w14:paraId="09DDE2C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主题深刻动人，助力心灵成长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温柔探讨韧性、自我认同与环境变化，帮助孩子建立强大内心，勇敢面对成长。</w:t>
      </w:r>
    </w:p>
    <w:p w14:paraId="6392929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对标经典，受众清晰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适合喜欢彼得・雷诺兹作品、《橡树》《脚印》等治愈成长绘本的读者，温暖治愈，余味悠长。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6698EA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Not every tree grows straight and tall.</w:t>
      </w:r>
    </w:p>
    <w:p w14:paraId="34B0AD0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Some twist and turn, some lean and fall.</w:t>
      </w:r>
    </w:p>
    <w:p w14:paraId="4E8CC2F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This is the story of one small tree</w:t>
      </w:r>
      <w:r>
        <w:rPr>
          <w:rFonts w:hint="eastAsia"/>
          <w:lang w:val="en-US" w:eastAsia="zh-CN"/>
        </w:rPr>
        <w:t>.</w:t>
      </w:r>
    </w:p>
    <w:p w14:paraId="476C087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W</w:t>
      </w:r>
      <w:bookmarkStart w:id="3" w:name="_GoBack"/>
      <w:bookmarkEnd w:id="3"/>
      <w:r>
        <w:rPr>
          <w:rFonts w:hint="default"/>
          <w:lang w:val="en-US" w:eastAsia="zh-CN"/>
        </w:rPr>
        <w:t>ho chose to grow a little differently.</w:t>
      </w: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ascii="Times New Roman" w:hAnsi="Times New Roman" w:eastAsia="仿宋_GB2312" w:cs="Times New Roman"/>
          <w:b w:val="0"/>
          <w:bCs w:val="0"/>
          <w:color w:val="auto"/>
          <w:sz w:val="21"/>
          <w:szCs w:val="21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43"/>
      <w:bookmarkStart w:id="2" w:name="OLE_LINK38"/>
    </w:p>
    <w:p w14:paraId="5C2923F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eastAsia="宋体"/>
          <w:lang w:eastAsia="zh-CN"/>
        </w:rPr>
      </w:pPr>
      <w:r>
        <w:rPr>
          <w:rFonts w:hint="eastAsia"/>
        </w:rPr>
        <w:t>Ben Knight is a Melbourne-based comedian, actor and former school teacher with a gif</w:t>
      </w:r>
      <w:r>
        <w:rPr>
          <w:rFonts w:hint="eastAsia"/>
          <w:lang w:val="en-US" w:eastAsia="zh-CN"/>
        </w:rPr>
        <w:t>t</w:t>
      </w:r>
      <w:r>
        <w:rPr>
          <w:rFonts w:hint="eastAsia"/>
        </w:rPr>
        <w:t xml:space="preserve"> for storytelling and connec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with audiences. Drawing on his experiences in the classroom, Ben craf</w:t>
      </w:r>
      <w:r>
        <w:rPr>
          <w:rFonts w:hint="eastAsia"/>
          <w:lang w:val="en-US" w:eastAsia="zh-CN"/>
        </w:rPr>
        <w:t>t</w:t>
      </w:r>
      <w:r>
        <w:rPr>
          <w:rFonts w:hint="eastAsia"/>
        </w:rPr>
        <w:t>s stories that inspire young readers to embrace their individuality. Known for his wit and heart, Ben brings humour and depth to every page. When he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not performing or wr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, you might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d him enjoying a good coffee under the shade of a crooked tree.</w:t>
      </w:r>
    </w:p>
    <w:p w14:paraId="05B7869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default"/>
          <w:lang w:val="en-US" w:eastAsia="zh-CN"/>
        </w:rPr>
      </w:pPr>
    </w:p>
    <w:p w14:paraId="51D9B7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3E2266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</w:p>
    <w:p w14:paraId="6AB0F0C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r>
        <w:drawing>
          <wp:inline distT="0" distB="0" distL="114300" distR="114300">
            <wp:extent cx="5374640" cy="2800985"/>
            <wp:effectExtent l="0" t="0" r="16510" b="18415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74640" cy="280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365115" cy="2796540"/>
            <wp:effectExtent l="0" t="0" r="6985" b="381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5115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4B21E8E"/>
    <w:rsid w:val="055F1B46"/>
    <w:rsid w:val="05945068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3F2B14"/>
    <w:rsid w:val="1C17703F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A133C1C"/>
    <w:rsid w:val="3ABF0C31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94B7BFF"/>
    <w:rsid w:val="4A392FB7"/>
    <w:rsid w:val="4CF136D5"/>
    <w:rsid w:val="4E87411E"/>
    <w:rsid w:val="4E9F4AB7"/>
    <w:rsid w:val="508825A3"/>
    <w:rsid w:val="52C442F7"/>
    <w:rsid w:val="537B1187"/>
    <w:rsid w:val="53F32DF7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61D5426"/>
    <w:rsid w:val="674455A4"/>
    <w:rsid w:val="68202442"/>
    <w:rsid w:val="6E5026F7"/>
    <w:rsid w:val="6E9A5873"/>
    <w:rsid w:val="6FC85B74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837</Words>
  <Characters>1989</Characters>
  <Lines>85</Lines>
  <Paragraphs>61</Paragraphs>
  <TotalTime>5</TotalTime>
  <ScaleCrop>false</ScaleCrop>
  <LinksUpToDate>false</LinksUpToDate>
  <CharactersWithSpaces>2203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13T07:27:40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9B3F3C9360284DC9BAE10C0BB6866C3A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